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trosp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spectiv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RS-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A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I-I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X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X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RS-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A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I-I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X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X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ree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8T12:23:40Z</dcterms:created>
  <dcterms:modified xsi:type="dcterms:W3CDTF">2024-02-08T12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